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a9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Default="0025099E" w:rsidP="002C2378">
      <w:pPr>
        <w:pStyle w:val="2"/>
      </w:pPr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79699B10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r w:rsidR="004371DD" w:rsidRPr="006D6CF8">
        <w:rPr>
          <w:rFonts w:ascii="Consolas" w:hAnsi="Consolas"/>
          <w:b/>
          <w:bCs/>
        </w:rPr>
        <w:t>20px</w:t>
      </w:r>
    </w:p>
    <w:p w14:paraId="38289109" w14:textId="7149F6F1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CB420B" w14:textId="405AB89B" w:rsid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4949BB71" w14:textId="77777777" w:rsidR="00F52629" w:rsidRDefault="00F52629" w:rsidP="0025099E"/>
    <w:p w14:paraId="5DBDAD5B" w14:textId="77777777" w:rsidR="00F52629" w:rsidRDefault="00F52629" w:rsidP="0025099E"/>
    <w:p w14:paraId="18AE00CA" w14:textId="77777777" w:rsidR="00F52629" w:rsidRPr="00DA434A" w:rsidRDefault="00F52629" w:rsidP="0025099E"/>
    <w:p w14:paraId="59248897" w14:textId="3CC8629C" w:rsidR="0025099E" w:rsidRDefault="0025099E" w:rsidP="0025099E">
      <w:pPr>
        <w:pStyle w:val="2"/>
      </w:pPr>
      <w:r>
        <w:lastRenderedPageBreak/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Left – 20px</w:t>
      </w:r>
    </w:p>
    <w:p w14:paraId="316F8A81" w14:textId="68E1E59A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862FBC" w14:textId="372D8927" w:rsid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2A9E9DD" w14:textId="320F77E5" w:rsidR="00D242ED" w:rsidRDefault="00D242ED" w:rsidP="00691852"/>
    <w:p w14:paraId="7D2D771A" w14:textId="77777777" w:rsidR="00F52629" w:rsidRDefault="00F52629" w:rsidP="00691852"/>
    <w:p w14:paraId="136182D0" w14:textId="77777777" w:rsidR="00F52629" w:rsidRDefault="00F52629" w:rsidP="00691852"/>
    <w:p w14:paraId="30D4F878" w14:textId="77777777" w:rsidR="00F52629" w:rsidRPr="004A5EB5" w:rsidRDefault="00F52629" w:rsidP="00691852"/>
    <w:p w14:paraId="3DDF4F34" w14:textId="7197B85E" w:rsidR="0025099E" w:rsidRDefault="0025099E" w:rsidP="0025099E">
      <w:pPr>
        <w:pStyle w:val="2"/>
      </w:pPr>
      <w:r>
        <w:lastRenderedPageBreak/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48D97" w14:textId="0D4E7A83" w:rsidR="00D242ED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343D0F2D" w14:textId="77777777" w:rsidR="00F52629" w:rsidRDefault="00F52629" w:rsidP="0025099E"/>
    <w:p w14:paraId="23F0F4A9" w14:textId="77777777" w:rsidR="00F52629" w:rsidRDefault="00F52629" w:rsidP="0025099E"/>
    <w:p w14:paraId="49E788A0" w14:textId="77777777" w:rsidR="00F52629" w:rsidRDefault="00F52629" w:rsidP="0025099E"/>
    <w:p w14:paraId="5D94BEB6" w14:textId="77777777" w:rsidR="00F52629" w:rsidRDefault="00F52629" w:rsidP="0025099E"/>
    <w:p w14:paraId="7AEF2858" w14:textId="77777777" w:rsidR="00F52629" w:rsidRDefault="00F52629" w:rsidP="0025099E"/>
    <w:p w14:paraId="42AF5CA2" w14:textId="77777777" w:rsidR="00F52629" w:rsidRDefault="00F52629" w:rsidP="0025099E"/>
    <w:p w14:paraId="6E33742C" w14:textId="77777777" w:rsidR="00F52629" w:rsidRDefault="00F52629" w:rsidP="0025099E"/>
    <w:p w14:paraId="67484091" w14:textId="77777777" w:rsidR="00F52629" w:rsidRDefault="00F52629" w:rsidP="0025099E"/>
    <w:p w14:paraId="4A741D2A" w14:textId="77777777" w:rsidR="00F52629" w:rsidRDefault="00F52629" w:rsidP="0025099E"/>
    <w:p w14:paraId="1A3C2513" w14:textId="77777777" w:rsidR="00F52629" w:rsidRDefault="00F52629" w:rsidP="0025099E"/>
    <w:p w14:paraId="6869E3EE" w14:textId="77777777" w:rsidR="00F52629" w:rsidRPr="009F6D90" w:rsidRDefault="00F52629" w:rsidP="0025099E"/>
    <w:p w14:paraId="556DC4BF" w14:textId="186100E2" w:rsidR="0025099E" w:rsidRDefault="0025099E" w:rsidP="0025099E">
      <w:pPr>
        <w:pStyle w:val="2"/>
      </w:pPr>
      <w:r>
        <w:lastRenderedPageBreak/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374A447A">
            <wp:extent cx="3041650" cy="3031742"/>
            <wp:effectExtent l="19050" t="19050" r="25400" b="16510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136" cy="3038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ac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sizing</w:t>
      </w:r>
    </w:p>
    <w:p w14:paraId="68D290C6" w14:textId="1529716B" w:rsidR="00D242ED" w:rsidRPr="00F665AC" w:rsidRDefault="007F13BD" w:rsidP="00D242ED">
      <w:pPr>
        <w:pStyle w:val="ac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sizing</w:t>
      </w:r>
    </w:p>
    <w:p w14:paraId="25387263" w14:textId="6B56D3C9" w:rsidR="0025099E" w:rsidRDefault="0025099E" w:rsidP="00691852">
      <w:pPr>
        <w:pStyle w:val="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E29BA" w14:textId="44AA799D" w:rsidR="00DF5AC0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3CC8343F" w14:textId="77777777" w:rsidR="00D242ED" w:rsidRDefault="00D242ED" w:rsidP="0025099E"/>
    <w:p w14:paraId="14DDE6BA" w14:textId="77777777" w:rsidR="00D242ED" w:rsidRDefault="00D242ED" w:rsidP="0025099E"/>
    <w:p w14:paraId="5046F32B" w14:textId="77777777" w:rsidR="00F52629" w:rsidRDefault="00F52629" w:rsidP="0025099E"/>
    <w:p w14:paraId="07C2A37D" w14:textId="77777777" w:rsidR="00F52629" w:rsidRDefault="00F52629" w:rsidP="0025099E"/>
    <w:p w14:paraId="10797D3A" w14:textId="40FED228" w:rsidR="009F3E27" w:rsidRDefault="009F3E27" w:rsidP="009F3E27">
      <w:pPr>
        <w:pStyle w:val="2"/>
      </w:pPr>
      <w:r>
        <w:lastRenderedPageBreak/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ac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ac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12B1" w14:textId="77777777" w:rsidR="00B12A65" w:rsidRDefault="00B12A65" w:rsidP="008068A2">
      <w:pPr>
        <w:spacing w:after="0" w:line="240" w:lineRule="auto"/>
      </w:pPr>
      <w:r>
        <w:separator/>
      </w:r>
    </w:p>
  </w:endnote>
  <w:endnote w:type="continuationSeparator" w:id="0">
    <w:p w14:paraId="1448451D" w14:textId="77777777" w:rsidR="00B12A65" w:rsidRDefault="00B12A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7DB90" w14:textId="77777777" w:rsidR="00B12A65" w:rsidRDefault="00B12A65" w:rsidP="008068A2">
      <w:pPr>
        <w:spacing w:after="0" w:line="240" w:lineRule="auto"/>
      </w:pPr>
      <w:r>
        <w:separator/>
      </w:r>
    </w:p>
  </w:footnote>
  <w:footnote w:type="continuationSeparator" w:id="0">
    <w:p w14:paraId="111708F5" w14:textId="77777777" w:rsidR="00B12A65" w:rsidRDefault="00B12A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939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2A65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148</cp:revision>
  <cp:lastPrinted>2023-10-18T08:02:00Z</cp:lastPrinted>
  <dcterms:created xsi:type="dcterms:W3CDTF">2019-11-12T12:29:00Z</dcterms:created>
  <dcterms:modified xsi:type="dcterms:W3CDTF">2023-10-18T08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